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6, effective as of February 21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2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2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Notice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Notice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382a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0:43Z</dcterms:created>
  <dcterms:modified xsi:type="dcterms:W3CDTF">2025-12-11T15:10:43Z</dcterms:modified>
</cp:coreProperties>
</file>